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cba5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f7d1a38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67579f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01T15:09:11Z</dcterms:created>
  <dcterms:modified xsi:type="dcterms:W3CDTF">2021-12-01T15:09:11Z</dcterms:modified>
</cp:coreProperties>
</file>